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EB6947" w14:textId="77777777" w:rsidR="0064520C" w:rsidRDefault="0064520C" w:rsidP="00BC51D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24DCBF4F" w14:textId="45BF6EF2" w:rsidR="00BC51D2" w:rsidRDefault="00B53C2F" w:rsidP="00BC51D2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ELIE </w:t>
      </w:r>
      <w:r w:rsidR="00240DCE">
        <w:rPr>
          <w:rFonts w:ascii="Times New Roman" w:hAnsi="Times New Roman" w:cs="Times New Roman"/>
          <w:sz w:val="36"/>
          <w:szCs w:val="36"/>
        </w:rPr>
        <w:t>IB</w:t>
      </w:r>
      <w:r>
        <w:rPr>
          <w:rFonts w:ascii="Times New Roman" w:hAnsi="Times New Roman" w:cs="Times New Roman"/>
          <w:sz w:val="36"/>
          <w:szCs w:val="36"/>
        </w:rPr>
        <w:t>RAHIM</w:t>
      </w:r>
    </w:p>
    <w:p w14:paraId="28BFC01E" w14:textId="48BB49EE" w:rsidR="00934596" w:rsidRDefault="009B6C09" w:rsidP="00BC51D2">
      <w:pPr>
        <w:rPr>
          <w:rFonts w:ascii="Times New Roman" w:hAnsi="Times New Roman" w:cs="Times New Roman"/>
        </w:rPr>
      </w:pPr>
      <w:r w:rsidRPr="009B6C09">
        <w:rPr>
          <w:rFonts w:ascii="Times New Roman" w:hAnsi="Times New Roman" w:cs="Times New Roman"/>
        </w:rPr>
        <w:t xml:space="preserve">Date of Birth: </w:t>
      </w:r>
      <w:r>
        <w:rPr>
          <w:rFonts w:ascii="Times New Roman" w:hAnsi="Times New Roman" w:cs="Times New Roman"/>
        </w:rPr>
        <w:t>0</w:t>
      </w:r>
      <w:r w:rsidR="00B53C2F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 </w:t>
      </w:r>
      <w:r w:rsidR="00B53C2F">
        <w:rPr>
          <w:rFonts w:ascii="Times New Roman" w:hAnsi="Times New Roman" w:cs="Times New Roman"/>
        </w:rPr>
        <w:t>October</w:t>
      </w:r>
      <w:r>
        <w:rPr>
          <w:rFonts w:ascii="Times New Roman" w:hAnsi="Times New Roman" w:cs="Times New Roman"/>
        </w:rPr>
        <w:t xml:space="preserve"> 199</w:t>
      </w:r>
      <w:r w:rsidR="00B53C2F">
        <w:rPr>
          <w:rFonts w:ascii="Times New Roman" w:hAnsi="Times New Roman" w:cs="Times New Roman"/>
        </w:rPr>
        <w:t>7</w:t>
      </w:r>
      <w:r w:rsidR="00F20B69" w:rsidRPr="009B6C09">
        <w:rPr>
          <w:rFonts w:ascii="Times New Roman" w:hAnsi="Times New Roman" w:cs="Times New Roman"/>
        </w:rPr>
        <w:t xml:space="preserve"> </w:t>
      </w:r>
    </w:p>
    <w:p w14:paraId="6BB2C213" w14:textId="77777777" w:rsidR="00D554EA" w:rsidRDefault="003F32CA" w:rsidP="00D554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tizenship: Lebanese</w:t>
      </w:r>
    </w:p>
    <w:p w14:paraId="5848944A" w14:textId="73493DAE" w:rsidR="009B6C09" w:rsidRDefault="009B6C09" w:rsidP="00D554EA">
      <w:pPr>
        <w:rPr>
          <w:rFonts w:ascii="Times New Roman" w:hAnsi="Times New Roman" w:cs="Times New Roman"/>
        </w:rPr>
      </w:pPr>
      <w:r w:rsidRPr="009B6C09">
        <w:rPr>
          <w:rFonts w:ascii="Times New Roman" w:hAnsi="Times New Roman" w:cs="Times New Roman"/>
        </w:rPr>
        <w:t xml:space="preserve">Email: </w:t>
      </w:r>
      <w:hyperlink r:id="rId8" w:history="1">
        <w:r w:rsidR="00FA7BB4" w:rsidRPr="00246FFC">
          <w:rPr>
            <w:rStyle w:val="Hyperlink"/>
            <w:rFonts w:ascii="Times New Roman" w:hAnsi="Times New Roman" w:cs="Times New Roman"/>
          </w:rPr>
          <w:t>elieibrahim103@gmail.com</w:t>
        </w:r>
      </w:hyperlink>
    </w:p>
    <w:p w14:paraId="2681B5B5" w14:textId="4AF28963" w:rsidR="00FA7BB4" w:rsidRPr="009B6C09" w:rsidRDefault="00FA7BB4" w:rsidP="00D554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lephone: +9613809271 </w:t>
      </w:r>
    </w:p>
    <w:p w14:paraId="488218DF" w14:textId="77777777" w:rsidR="00F20B69" w:rsidRPr="00E54224" w:rsidRDefault="00F20B69" w:rsidP="00BC51D2">
      <w:pPr>
        <w:jc w:val="center"/>
        <w:rPr>
          <w:rFonts w:ascii="Times New Roman" w:hAnsi="Times New Roman" w:cs="Times New Roman"/>
          <w:sz w:val="22"/>
        </w:rPr>
      </w:pPr>
    </w:p>
    <w:p w14:paraId="68EC5A32" w14:textId="2F7C3DFC" w:rsidR="003E06D2" w:rsidRPr="00934596" w:rsidRDefault="003E06D2" w:rsidP="00694C39">
      <w:pPr>
        <w:pBdr>
          <w:bottom w:val="single" w:sz="4" w:space="1" w:color="auto"/>
        </w:pBdr>
        <w:rPr>
          <w:rFonts w:ascii="Times New Roman" w:hAnsi="Times New Roman" w:cs="Times New Roman"/>
          <w:sz w:val="36"/>
          <w:szCs w:val="36"/>
        </w:rPr>
      </w:pPr>
      <w:r w:rsidRPr="00934596">
        <w:rPr>
          <w:rFonts w:ascii="Times New Roman" w:hAnsi="Times New Roman" w:cs="Times New Roman"/>
          <w:sz w:val="36"/>
          <w:szCs w:val="36"/>
        </w:rPr>
        <w:t>EDUCATION</w:t>
      </w:r>
    </w:p>
    <w:p w14:paraId="37FCDA29" w14:textId="1C300500" w:rsidR="00BC51D2" w:rsidRPr="007B7AA9" w:rsidRDefault="00BC51D2" w:rsidP="00BC51D2">
      <w:pPr>
        <w:rPr>
          <w:rFonts w:ascii="Times New Roman" w:hAnsi="Times New Roman" w:cs="Times New Roman"/>
          <w:sz w:val="20"/>
          <w:szCs w:val="32"/>
        </w:rPr>
      </w:pPr>
    </w:p>
    <w:p w14:paraId="3CE5325D" w14:textId="634D7348" w:rsidR="00F20B69" w:rsidRPr="003E06D2" w:rsidRDefault="00B53C2F" w:rsidP="00BC51D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ebanese American</w:t>
      </w:r>
      <w:r w:rsidR="00F20B69" w:rsidRPr="00934596">
        <w:rPr>
          <w:rFonts w:ascii="Times New Roman" w:hAnsi="Times New Roman" w:cs="Times New Roman"/>
          <w:sz w:val="32"/>
          <w:szCs w:val="32"/>
        </w:rPr>
        <w:t xml:space="preserve"> University, </w:t>
      </w:r>
      <w:r w:rsidR="00796846">
        <w:rPr>
          <w:rFonts w:ascii="Times New Roman" w:hAnsi="Times New Roman" w:cs="Times New Roman"/>
          <w:sz w:val="32"/>
          <w:szCs w:val="32"/>
        </w:rPr>
        <w:t>Beirut</w:t>
      </w:r>
      <w:r w:rsidR="00796846" w:rsidRPr="00934596">
        <w:rPr>
          <w:rFonts w:ascii="Times New Roman" w:hAnsi="Times New Roman" w:cs="Times New Roman"/>
          <w:sz w:val="32"/>
          <w:szCs w:val="32"/>
        </w:rPr>
        <w:t xml:space="preserve"> – </w:t>
      </w:r>
      <w:r w:rsidR="00F20B69" w:rsidRPr="00934596">
        <w:rPr>
          <w:rFonts w:ascii="Times New Roman" w:hAnsi="Times New Roman" w:cs="Times New Roman"/>
          <w:sz w:val="32"/>
          <w:szCs w:val="32"/>
        </w:rPr>
        <w:t>Lebanon</w:t>
      </w:r>
      <w:r w:rsidR="00F20B69" w:rsidRPr="00934596">
        <w:rPr>
          <w:rFonts w:ascii="Times New Roman" w:hAnsi="Times New Roman" w:cs="Times New Roman"/>
          <w:sz w:val="28"/>
          <w:szCs w:val="28"/>
        </w:rPr>
        <w:t xml:space="preserve"> </w:t>
      </w:r>
      <w:r w:rsidR="00F20B69" w:rsidRPr="004F6604">
        <w:rPr>
          <w:rFonts w:ascii="Times New Roman" w:hAnsi="Times New Roman" w:cs="Times New Roman"/>
        </w:rPr>
        <w:t xml:space="preserve">   </w:t>
      </w:r>
      <w:r w:rsidR="004F6604">
        <w:rPr>
          <w:rFonts w:ascii="Times New Roman" w:hAnsi="Times New Roman" w:cs="Times New Roman"/>
        </w:rPr>
        <w:t xml:space="preserve">       </w:t>
      </w:r>
      <w:r w:rsidR="00F20B69" w:rsidRPr="004F6604">
        <w:rPr>
          <w:rFonts w:ascii="Times New Roman" w:hAnsi="Times New Roman" w:cs="Times New Roman"/>
        </w:rPr>
        <w:t xml:space="preserve">               </w:t>
      </w:r>
      <w:r w:rsidR="00934596">
        <w:rPr>
          <w:rFonts w:ascii="Times New Roman" w:hAnsi="Times New Roman" w:cs="Times New Roman"/>
        </w:rPr>
        <w:t xml:space="preserve">  </w:t>
      </w:r>
      <w:r w:rsidR="006F4B40">
        <w:rPr>
          <w:rFonts w:ascii="Times New Roman" w:hAnsi="Times New Roman" w:cs="Times New Roman"/>
        </w:rPr>
        <w:t xml:space="preserve">              </w:t>
      </w:r>
      <w:r w:rsidR="00F20B69" w:rsidRPr="004F6604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6</w:t>
      </w:r>
      <w:r w:rsidR="00796846">
        <w:rPr>
          <w:rFonts w:ascii="Times New Roman" w:hAnsi="Times New Roman" w:cs="Times New Roman"/>
        </w:rPr>
        <w:t xml:space="preserve"> </w:t>
      </w:r>
      <w:r w:rsidR="00262A21">
        <w:rPr>
          <w:rFonts w:ascii="Times New Roman" w:hAnsi="Times New Roman" w:cs="Times New Roman"/>
        </w:rPr>
        <w:t xml:space="preserve">– </w:t>
      </w:r>
      <w:r w:rsidR="00F20B69" w:rsidRPr="004F6604">
        <w:rPr>
          <w:rFonts w:ascii="Times New Roman" w:hAnsi="Times New Roman" w:cs="Times New Roman"/>
        </w:rPr>
        <w:t>2020</w:t>
      </w:r>
    </w:p>
    <w:p w14:paraId="3FC9FF03" w14:textId="2F2D4CAE" w:rsidR="00F20B69" w:rsidRPr="00E54224" w:rsidRDefault="00F20B69" w:rsidP="00BC51D2">
      <w:pPr>
        <w:rPr>
          <w:rFonts w:ascii="Times New Roman" w:hAnsi="Times New Roman" w:cs="Times New Roman"/>
        </w:rPr>
      </w:pPr>
      <w:r w:rsidRPr="00E54224">
        <w:rPr>
          <w:rFonts w:ascii="Times New Roman" w:hAnsi="Times New Roman" w:cs="Times New Roman"/>
        </w:rPr>
        <w:t xml:space="preserve">Bachelors of </w:t>
      </w:r>
      <w:r w:rsidR="00934596" w:rsidRPr="00E54224">
        <w:rPr>
          <w:rFonts w:ascii="Times New Roman" w:hAnsi="Times New Roman" w:cs="Times New Roman"/>
        </w:rPr>
        <w:t xml:space="preserve">Business Administration </w:t>
      </w:r>
    </w:p>
    <w:p w14:paraId="1B389C00" w14:textId="6AE4DAEC" w:rsidR="006F4B40" w:rsidRPr="004F6604" w:rsidRDefault="006F4B40" w:rsidP="00BC51D2">
      <w:pPr>
        <w:rPr>
          <w:rFonts w:ascii="Times New Roman" w:hAnsi="Times New Roman" w:cs="Times New Roman"/>
        </w:rPr>
      </w:pPr>
      <w:r w:rsidRPr="00E54224">
        <w:rPr>
          <w:rFonts w:ascii="Times New Roman" w:hAnsi="Times New Roman" w:cs="Times New Roman"/>
        </w:rPr>
        <w:t>Coursework: Accounting, Operations Management, Marketing, Macroeconomics</w:t>
      </w:r>
      <w:r w:rsidR="003D0E7E" w:rsidRPr="00E54224">
        <w:rPr>
          <w:rFonts w:ascii="Times New Roman" w:hAnsi="Times New Roman" w:cs="Times New Roman"/>
        </w:rPr>
        <w:t>, Finance, &amp; Information Systems</w:t>
      </w:r>
      <w:r w:rsidR="003D0E7E">
        <w:rPr>
          <w:rFonts w:ascii="Times New Roman" w:hAnsi="Times New Roman" w:cs="Times New Roman"/>
        </w:rPr>
        <w:t xml:space="preserve">. </w:t>
      </w:r>
    </w:p>
    <w:p w14:paraId="4348FF24" w14:textId="77777777" w:rsidR="00F20B69" w:rsidRPr="004F6604" w:rsidRDefault="00F20B69" w:rsidP="00BC51D2">
      <w:pPr>
        <w:rPr>
          <w:rFonts w:ascii="Times New Roman" w:hAnsi="Times New Roman" w:cs="Times New Roman"/>
        </w:rPr>
      </w:pPr>
    </w:p>
    <w:p w14:paraId="6270D4E1" w14:textId="5550E416" w:rsidR="00F20B69" w:rsidRPr="004F6604" w:rsidRDefault="00B53C2F" w:rsidP="00BC51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32"/>
          <w:szCs w:val="32"/>
        </w:rPr>
        <w:t>Saints Coeurs Sioufi</w:t>
      </w:r>
      <w:r w:rsidR="00F20B69" w:rsidRPr="00934596">
        <w:rPr>
          <w:rFonts w:ascii="Times New Roman" w:hAnsi="Times New Roman" w:cs="Times New Roman"/>
          <w:sz w:val="32"/>
          <w:szCs w:val="32"/>
        </w:rPr>
        <w:t xml:space="preserve">, </w:t>
      </w:r>
      <w:r>
        <w:rPr>
          <w:rFonts w:ascii="Times New Roman" w:hAnsi="Times New Roman" w:cs="Times New Roman"/>
          <w:sz w:val="32"/>
          <w:szCs w:val="32"/>
        </w:rPr>
        <w:t>Beirut</w:t>
      </w:r>
      <w:r w:rsidR="00F20B69" w:rsidRPr="00934596">
        <w:rPr>
          <w:rFonts w:ascii="Times New Roman" w:hAnsi="Times New Roman" w:cs="Times New Roman"/>
          <w:sz w:val="32"/>
          <w:szCs w:val="32"/>
        </w:rPr>
        <w:t xml:space="preserve"> – </w:t>
      </w:r>
      <w:r>
        <w:rPr>
          <w:rFonts w:ascii="Times New Roman" w:hAnsi="Times New Roman" w:cs="Times New Roman"/>
          <w:sz w:val="32"/>
          <w:szCs w:val="32"/>
        </w:rPr>
        <w:t xml:space="preserve">Lebanon                        </w:t>
      </w:r>
      <w:r w:rsidR="00934596">
        <w:rPr>
          <w:rFonts w:ascii="Times New Roman" w:hAnsi="Times New Roman" w:cs="Times New Roman"/>
        </w:rPr>
        <w:t xml:space="preserve">            </w:t>
      </w:r>
      <w:r w:rsidR="006F4B40">
        <w:rPr>
          <w:rFonts w:ascii="Times New Roman" w:hAnsi="Times New Roman" w:cs="Times New Roman"/>
        </w:rPr>
        <w:t xml:space="preserve">                     </w:t>
      </w:r>
      <w:r w:rsidR="00F20B69" w:rsidRPr="004F6604">
        <w:rPr>
          <w:rFonts w:ascii="Times New Roman" w:hAnsi="Times New Roman" w:cs="Times New Roman"/>
        </w:rPr>
        <w:t>200</w:t>
      </w:r>
      <w:r>
        <w:rPr>
          <w:rFonts w:ascii="Times New Roman" w:hAnsi="Times New Roman" w:cs="Times New Roman"/>
        </w:rPr>
        <w:t>0</w:t>
      </w:r>
      <w:r w:rsidR="00262A21">
        <w:rPr>
          <w:rFonts w:ascii="Times New Roman" w:hAnsi="Times New Roman" w:cs="Times New Roman"/>
        </w:rPr>
        <w:t xml:space="preserve"> – </w:t>
      </w:r>
      <w:r w:rsidR="00F20B69" w:rsidRPr="004F6604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6</w:t>
      </w:r>
    </w:p>
    <w:p w14:paraId="741BFBFD" w14:textId="77777777" w:rsidR="00B53C2F" w:rsidRDefault="00B53C2F" w:rsidP="00BC51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ench Baccalaureate, Sociology &amp; Economy</w:t>
      </w:r>
    </w:p>
    <w:p w14:paraId="1DA39C8C" w14:textId="45938E84" w:rsidR="00F20B69" w:rsidRDefault="00B53C2F" w:rsidP="00BC51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ject accomplished: Armenian genocide for the French baccalaureate </w:t>
      </w:r>
      <w:r w:rsidR="00F20B69" w:rsidRPr="004F6604">
        <w:rPr>
          <w:rFonts w:ascii="Times New Roman" w:hAnsi="Times New Roman" w:cs="Times New Roman"/>
        </w:rPr>
        <w:t xml:space="preserve"> </w:t>
      </w:r>
    </w:p>
    <w:p w14:paraId="6E35DA5B" w14:textId="77777777" w:rsidR="00672EC5" w:rsidRPr="00E54224" w:rsidRDefault="00672EC5" w:rsidP="004132D8">
      <w:pPr>
        <w:rPr>
          <w:rFonts w:ascii="Times New Roman" w:hAnsi="Times New Roman" w:cs="Times New Roman"/>
          <w:sz w:val="22"/>
        </w:rPr>
      </w:pPr>
    </w:p>
    <w:p w14:paraId="4E4666A9" w14:textId="6E86D851" w:rsidR="008D025A" w:rsidRPr="008D025A" w:rsidRDefault="00B53C2F" w:rsidP="00694C39">
      <w:pPr>
        <w:pBdr>
          <w:bottom w:val="single" w:sz="4" w:space="1" w:color="auto"/>
        </w:pBd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ORK EXPERIENCE</w:t>
      </w:r>
    </w:p>
    <w:p w14:paraId="1DE13AC7" w14:textId="6BAA9346" w:rsidR="004A71BE" w:rsidRPr="00D554EA" w:rsidRDefault="00476F35" w:rsidP="00D554EA">
      <w:r w:rsidRPr="00D554EA">
        <w:t>Memac Ogilvy</w:t>
      </w:r>
      <w:r w:rsidR="006026F9" w:rsidRPr="00D554EA">
        <w:t xml:space="preserve"> –</w:t>
      </w:r>
      <w:r w:rsidRPr="00D554EA">
        <w:t xml:space="preserve"> </w:t>
      </w:r>
      <w:r w:rsidR="006026F9" w:rsidRPr="00D554EA">
        <w:t xml:space="preserve">Internship; </w:t>
      </w:r>
      <w:r w:rsidRPr="00D554EA">
        <w:t>Beirut</w:t>
      </w:r>
      <w:r w:rsidR="006026F9" w:rsidRPr="00D554EA">
        <w:t xml:space="preserve">, </w:t>
      </w:r>
      <w:r w:rsidRPr="00D554EA">
        <w:t>Lebanon</w:t>
      </w:r>
      <w:r w:rsidR="004A71BE" w:rsidRPr="00D554EA">
        <w:t xml:space="preserve"> </w:t>
      </w:r>
      <w:r w:rsidR="006F4B40" w:rsidRPr="00D554EA">
        <w:t xml:space="preserve">                                                          </w:t>
      </w:r>
      <w:r w:rsidR="00796846" w:rsidRPr="00D554EA">
        <w:t xml:space="preserve">Aug. </w:t>
      </w:r>
      <w:r w:rsidR="006F4B40" w:rsidRPr="00D554EA">
        <w:t>2018</w:t>
      </w:r>
      <w:r w:rsidR="00796846" w:rsidRPr="00D554EA">
        <w:t xml:space="preserve"> – Sep. 2018</w:t>
      </w:r>
    </w:p>
    <w:p w14:paraId="2A4A64EB" w14:textId="30295478" w:rsidR="00262A21" w:rsidRDefault="00262A21" w:rsidP="006026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026F9">
        <w:rPr>
          <w:rFonts w:ascii="Times New Roman" w:hAnsi="Times New Roman" w:cs="Times New Roman"/>
        </w:rPr>
        <w:t>Conducted initial research on competition and case studies relating to a corporate campaign requested by the client</w:t>
      </w:r>
    </w:p>
    <w:p w14:paraId="4173F6B3" w14:textId="5473F5B8" w:rsidR="006026F9" w:rsidRPr="006026F9" w:rsidRDefault="006026F9" w:rsidP="006026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ed brand content for clients’ Social Media accounts</w:t>
      </w:r>
    </w:p>
    <w:p w14:paraId="6AD139B2" w14:textId="5CC2BD0F" w:rsidR="00BE7A6B" w:rsidRDefault="00BE7A6B" w:rsidP="00BC51D2">
      <w:pPr>
        <w:rPr>
          <w:rFonts w:ascii="Times New Roman" w:hAnsi="Times New Roman" w:cs="Times New Roman"/>
          <w:sz w:val="20"/>
        </w:rPr>
      </w:pPr>
    </w:p>
    <w:p w14:paraId="34EDDEA9" w14:textId="77777777" w:rsidR="00E763EC" w:rsidRDefault="006026F9" w:rsidP="00D554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Banque du Liban </w:t>
      </w:r>
      <w:r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  <w:b/>
        </w:rPr>
        <w:t xml:space="preserve"> </w:t>
      </w:r>
      <w:r w:rsidRPr="006026F9">
        <w:rPr>
          <w:rFonts w:ascii="Times New Roman" w:hAnsi="Times New Roman" w:cs="Times New Roman"/>
          <w:bCs/>
        </w:rPr>
        <w:t>Internship</w:t>
      </w:r>
      <w:r>
        <w:rPr>
          <w:rFonts w:ascii="Times New Roman" w:hAnsi="Times New Roman" w:cs="Times New Roman"/>
          <w:bCs/>
        </w:rPr>
        <w:t xml:space="preserve">; </w:t>
      </w:r>
      <w:r w:rsidRPr="00262A21">
        <w:rPr>
          <w:rFonts w:ascii="Times New Roman" w:hAnsi="Times New Roman" w:cs="Times New Roman"/>
          <w:bCs/>
        </w:rPr>
        <w:t>Beirut</w:t>
      </w:r>
      <w:r>
        <w:rPr>
          <w:rFonts w:ascii="Times New Roman" w:hAnsi="Times New Roman" w:cs="Times New Roman"/>
        </w:rPr>
        <w:t xml:space="preserve">, Lebanon                                                                            </w:t>
      </w:r>
    </w:p>
    <w:p w14:paraId="1F6E707B" w14:textId="2483BC02" w:rsidR="006026F9" w:rsidRDefault="006026F9" w:rsidP="00D554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ed training sessions concerning business and finance</w:t>
      </w:r>
    </w:p>
    <w:p w14:paraId="7762E9DE" w14:textId="3A01DD37" w:rsidR="006026F9" w:rsidRDefault="006026F9" w:rsidP="006026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 reports that summarized the theoretical and practical part of the training sessions</w:t>
      </w:r>
    </w:p>
    <w:p w14:paraId="74905C05" w14:textId="7B34A4FC" w:rsidR="006026F9" w:rsidRDefault="006026F9" w:rsidP="006026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ed the advantages and disadvantages of the training experience at BDL</w:t>
      </w:r>
    </w:p>
    <w:p w14:paraId="35DBC97B" w14:textId="77777777" w:rsidR="006026F9" w:rsidRPr="00E54224" w:rsidRDefault="006026F9" w:rsidP="00BC51D2">
      <w:pPr>
        <w:rPr>
          <w:rFonts w:ascii="Times New Roman" w:hAnsi="Times New Roman" w:cs="Times New Roman"/>
          <w:sz w:val="20"/>
        </w:rPr>
      </w:pPr>
    </w:p>
    <w:p w14:paraId="7B530282" w14:textId="7D17B118" w:rsidR="006026F9" w:rsidRDefault="006026F9" w:rsidP="006026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Development Office, LAU </w:t>
      </w:r>
      <w:r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</w:rPr>
        <w:t xml:space="preserve">Assistant; </w:t>
      </w:r>
      <w:r w:rsidRPr="00262A21">
        <w:rPr>
          <w:rFonts w:ascii="Times New Roman" w:hAnsi="Times New Roman" w:cs="Times New Roman"/>
          <w:bCs/>
        </w:rPr>
        <w:t>Beirut</w:t>
      </w:r>
      <w:r>
        <w:rPr>
          <w:rFonts w:ascii="Times New Roman" w:hAnsi="Times New Roman" w:cs="Times New Roman"/>
        </w:rPr>
        <w:t>, Lebanon                                         Sep. 2017 – Jun. 2018</w:t>
      </w:r>
    </w:p>
    <w:p w14:paraId="3A9432BB" w14:textId="24E1F8BE" w:rsidR="006026F9" w:rsidRDefault="006026F9" w:rsidP="006026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presented the Development Office</w:t>
      </w:r>
    </w:p>
    <w:p w14:paraId="0C106732" w14:textId="1ACAE371" w:rsidR="006026F9" w:rsidRDefault="006026F9" w:rsidP="006026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ed up with Alumni students to collect funds for financial aids</w:t>
      </w:r>
    </w:p>
    <w:p w14:paraId="626B135D" w14:textId="2C225411" w:rsidR="006026F9" w:rsidRPr="006026F9" w:rsidRDefault="006026F9" w:rsidP="006026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athered information on project-specific areas</w:t>
      </w:r>
    </w:p>
    <w:p w14:paraId="780F3AE3" w14:textId="46B1768A" w:rsidR="006026F9" w:rsidRDefault="006026F9" w:rsidP="00BC51D2">
      <w:pPr>
        <w:rPr>
          <w:rFonts w:ascii="Times New Roman" w:hAnsi="Times New Roman" w:cs="Times New Roman"/>
          <w:b/>
        </w:rPr>
      </w:pPr>
    </w:p>
    <w:p w14:paraId="7DAD4C58" w14:textId="44B39DD9" w:rsidR="006026F9" w:rsidRDefault="006026F9" w:rsidP="006026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Dean of Student Office, LAU </w:t>
      </w:r>
      <w:r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</w:rPr>
        <w:t xml:space="preserve">Assistant; </w:t>
      </w:r>
      <w:r w:rsidRPr="00262A21">
        <w:rPr>
          <w:rFonts w:ascii="Times New Roman" w:hAnsi="Times New Roman" w:cs="Times New Roman"/>
          <w:bCs/>
        </w:rPr>
        <w:t>Beirut</w:t>
      </w:r>
      <w:r>
        <w:rPr>
          <w:rFonts w:ascii="Times New Roman" w:hAnsi="Times New Roman" w:cs="Times New Roman"/>
        </w:rPr>
        <w:t>, Lebanon                                     Feb. 2017 – Jun. 2017</w:t>
      </w:r>
    </w:p>
    <w:p w14:paraId="75F1B451" w14:textId="77777777" w:rsidR="00554BE3" w:rsidRPr="00554BE3" w:rsidRDefault="006026F9" w:rsidP="00C329D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 w:rsidRPr="00554BE3">
        <w:rPr>
          <w:rFonts w:ascii="Times New Roman" w:hAnsi="Times New Roman" w:cs="Times New Roman"/>
        </w:rPr>
        <w:t>Took responsibility for students’ files in the insurance departmentManaged students’ accounts in the Lebanese Social Security Fund (NSSF)</w:t>
      </w:r>
      <w:r w:rsidR="00D554EA" w:rsidRPr="00554BE3">
        <w:rPr>
          <w:rFonts w:ascii="Times New Roman" w:hAnsi="Times New Roman" w:cs="Times New Roman"/>
          <w:b/>
          <w:sz w:val="36"/>
          <w:szCs w:val="36"/>
        </w:rPr>
        <w:t xml:space="preserve">   </w:t>
      </w:r>
    </w:p>
    <w:p w14:paraId="00F47E72" w14:textId="77777777" w:rsidR="00554BE3" w:rsidRDefault="00554BE3" w:rsidP="00554BE3">
      <w:pPr>
        <w:ind w:left="270"/>
        <w:rPr>
          <w:rFonts w:ascii="Times New Roman" w:hAnsi="Times New Roman" w:cs="Times New Roman"/>
          <w:sz w:val="32"/>
          <w:szCs w:val="32"/>
        </w:rPr>
      </w:pPr>
    </w:p>
    <w:p w14:paraId="3DA1B9E2" w14:textId="635B617B" w:rsidR="00694C39" w:rsidRPr="00D1269C" w:rsidRDefault="00694C39" w:rsidP="00D82F49">
      <w:pPr>
        <w:pBdr>
          <w:bottom w:val="single" w:sz="4" w:space="1" w:color="auto"/>
        </w:pBdr>
        <w:rPr>
          <w:rFonts w:ascii="Times New Roman" w:hAnsi="Times New Roman" w:cs="Times New Roman"/>
        </w:rPr>
      </w:pPr>
      <w:r w:rsidRPr="00D1269C">
        <w:rPr>
          <w:rFonts w:ascii="Times New Roman" w:hAnsi="Times New Roman" w:cs="Times New Roman"/>
        </w:rPr>
        <w:t>SOCIAL WORK</w:t>
      </w:r>
    </w:p>
    <w:p w14:paraId="769254B8" w14:textId="0857FB79" w:rsidR="00554BE3" w:rsidRPr="00797C34" w:rsidRDefault="00554BE3" w:rsidP="00F67B08">
      <w:pPr>
        <w:spacing w:before="240"/>
        <w:rPr>
          <w:rFonts w:ascii="Times New Roman" w:hAnsi="Times New Roman" w:cs="Times New Roman"/>
          <w:vertAlign w:val="subscript"/>
        </w:rPr>
      </w:pPr>
      <w:r w:rsidRPr="00554BE3">
        <w:rPr>
          <w:rFonts w:ascii="Times New Roman" w:hAnsi="Times New Roman" w:cs="Times New Roman"/>
          <w:b/>
        </w:rPr>
        <w:t>Loubnaniyoun</w:t>
      </w:r>
      <w:r w:rsidR="00797C34">
        <w:rPr>
          <w:rFonts w:ascii="Times New Roman" w:hAnsi="Times New Roman" w:cs="Times New Roman"/>
          <w:b/>
        </w:rPr>
        <w:t xml:space="preserve"> </w:t>
      </w:r>
      <w:r w:rsidR="00797C34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Assistant</w:t>
      </w:r>
      <w:r w:rsidR="00797C34">
        <w:rPr>
          <w:rFonts w:ascii="Times New Roman" w:hAnsi="Times New Roman" w:cs="Times New Roman"/>
        </w:rPr>
        <w:t xml:space="preserve">; Beirut, Lebanon                                                             </w:t>
      </w:r>
      <w:r w:rsidR="00F67B08">
        <w:rPr>
          <w:rFonts w:ascii="Times New Roman" w:hAnsi="Times New Roman" w:cs="Times New Roman"/>
        </w:rPr>
        <w:t>Aug</w:t>
      </w:r>
      <w:r w:rsidR="00797C34">
        <w:rPr>
          <w:rFonts w:ascii="Times New Roman" w:hAnsi="Times New Roman" w:cs="Times New Roman"/>
        </w:rPr>
        <w:t>.2020</w:t>
      </w:r>
      <w:r w:rsidR="00797C34">
        <w:rPr>
          <w:rFonts w:ascii="Times New Roman" w:hAnsi="Times New Roman" w:cs="Times New Roman"/>
        </w:rPr>
        <w:softHyphen/>
      </w:r>
      <w:r w:rsidR="00797C34">
        <w:rPr>
          <w:rFonts w:ascii="Times New Roman" w:hAnsi="Times New Roman" w:cs="Times New Roman"/>
        </w:rPr>
        <w:softHyphen/>
        <w:t xml:space="preserve"> –</w:t>
      </w:r>
      <w:r w:rsidR="00975E3C">
        <w:rPr>
          <w:rFonts w:ascii="Times New Roman" w:hAnsi="Times New Roman" w:cs="Times New Roman"/>
        </w:rPr>
        <w:t xml:space="preserve"> </w:t>
      </w:r>
      <w:r w:rsidR="00F67B08">
        <w:rPr>
          <w:rFonts w:ascii="Times New Roman" w:hAnsi="Times New Roman" w:cs="Times New Roman"/>
        </w:rPr>
        <w:t>Sep</w:t>
      </w:r>
      <w:r w:rsidR="00975E3C">
        <w:rPr>
          <w:rFonts w:ascii="Times New Roman" w:hAnsi="Times New Roman" w:cs="Times New Roman"/>
        </w:rPr>
        <w:t>.2020</w:t>
      </w:r>
      <w:r w:rsidR="00797C34">
        <w:rPr>
          <w:rFonts w:ascii="Times New Roman" w:hAnsi="Times New Roman" w:cs="Times New Roman"/>
        </w:rPr>
        <w:t xml:space="preserve"> </w:t>
      </w:r>
    </w:p>
    <w:p w14:paraId="45821926" w14:textId="77777777" w:rsidR="00D1269C" w:rsidRPr="00D1269C" w:rsidRDefault="00D1269C" w:rsidP="00797C3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</w:rPr>
        <w:t>Responsible of preparing daily meals and distributing them to people who were</w:t>
      </w:r>
    </w:p>
    <w:p w14:paraId="0A9497DD" w14:textId="0192ADF7" w:rsidR="00975E3C" w:rsidRDefault="00D1269C" w:rsidP="00975E3C">
      <w:pPr>
        <w:ind w:left="6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fected </w:t>
      </w:r>
      <w:r w:rsidRPr="00D1269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y the blast.</w:t>
      </w:r>
    </w:p>
    <w:p w14:paraId="736E2ED0" w14:textId="77777777" w:rsidR="00975E3C" w:rsidRDefault="00975E3C" w:rsidP="00975E3C">
      <w:pPr>
        <w:rPr>
          <w:rFonts w:ascii="Times New Roman" w:hAnsi="Times New Roman" w:cs="Times New Roman"/>
          <w:b/>
          <w:bCs/>
        </w:rPr>
      </w:pPr>
    </w:p>
    <w:p w14:paraId="0D42652F" w14:textId="33F96A31" w:rsidR="00975E3C" w:rsidRDefault="00975E3C" w:rsidP="00F67B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 </w:t>
      </w:r>
      <w:r w:rsidRPr="00975E3C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 xml:space="preserve">cted - </w:t>
      </w:r>
      <w:r>
        <w:rPr>
          <w:rFonts w:ascii="Times New Roman" w:hAnsi="Times New Roman" w:cs="Times New Roman"/>
        </w:rPr>
        <w:t xml:space="preserve"> Enumerator; Beirut, Lebanon                                                                       </w:t>
      </w:r>
      <w:r w:rsidR="00F67B08">
        <w:rPr>
          <w:rFonts w:ascii="Times New Roman" w:hAnsi="Times New Roman" w:cs="Times New Roman"/>
        </w:rPr>
        <w:t>Sep</w:t>
      </w:r>
      <w:bookmarkStart w:id="0" w:name="_GoBack"/>
      <w:bookmarkEnd w:id="0"/>
      <w:r>
        <w:rPr>
          <w:rFonts w:ascii="Times New Roman" w:hAnsi="Times New Roman" w:cs="Times New Roman"/>
        </w:rPr>
        <w:t xml:space="preserve">.2020 – </w:t>
      </w:r>
      <w:r w:rsidR="00F67B08">
        <w:rPr>
          <w:rFonts w:ascii="Times New Roman" w:hAnsi="Times New Roman" w:cs="Times New Roman"/>
        </w:rPr>
        <w:t>Oct</w:t>
      </w:r>
      <w:r>
        <w:rPr>
          <w:rFonts w:ascii="Times New Roman" w:hAnsi="Times New Roman" w:cs="Times New Roman"/>
        </w:rPr>
        <w:t>.2020</w:t>
      </w:r>
    </w:p>
    <w:p w14:paraId="3071EF31" w14:textId="780A2EF3" w:rsidR="00975E3C" w:rsidRDefault="00975E3C" w:rsidP="00975E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 up with needy people</w:t>
      </w:r>
      <w:r w:rsidR="00F67B08">
        <w:rPr>
          <w:rFonts w:ascii="Times New Roman" w:hAnsi="Times New Roman" w:cs="Times New Roman"/>
        </w:rPr>
        <w:t>.</w:t>
      </w:r>
    </w:p>
    <w:p w14:paraId="3724977E" w14:textId="0D8D1278" w:rsidR="00975E3C" w:rsidRDefault="00F67B08" w:rsidP="00975E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rect contact with needy people through phone communication or household visits. </w:t>
      </w:r>
    </w:p>
    <w:p w14:paraId="44AA11D8" w14:textId="57F5D8DA" w:rsidR="00F67B08" w:rsidRPr="00975E3C" w:rsidRDefault="00F67B08" w:rsidP="00975E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 in collecting data during cash assessment.</w:t>
      </w:r>
    </w:p>
    <w:p w14:paraId="2036AEB8" w14:textId="77777777" w:rsidR="00975E3C" w:rsidRDefault="00975E3C" w:rsidP="00975E3C">
      <w:pPr>
        <w:rPr>
          <w:rFonts w:ascii="Times New Roman" w:hAnsi="Times New Roman" w:cs="Times New Roman"/>
        </w:rPr>
      </w:pPr>
    </w:p>
    <w:p w14:paraId="0979E01D" w14:textId="77777777" w:rsidR="00975E3C" w:rsidRDefault="00975E3C" w:rsidP="00975E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</w:t>
      </w:r>
    </w:p>
    <w:p w14:paraId="34E647DF" w14:textId="190FE54C" w:rsidR="003E06D2" w:rsidRPr="00A3570D" w:rsidRDefault="00C90606" w:rsidP="00FA7BB4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SKILLS</w:t>
      </w:r>
    </w:p>
    <w:p w14:paraId="7B674D30" w14:textId="0D60076F" w:rsidR="00F20B69" w:rsidRPr="00934596" w:rsidRDefault="00743FF0" w:rsidP="00694C39">
      <w:pPr>
        <w:pBdr>
          <w:top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</w:rPr>
        <w:t xml:space="preserve">Languages: </w:t>
      </w:r>
      <w:r w:rsidR="00F20B69" w:rsidRPr="004F6604">
        <w:rPr>
          <w:rFonts w:ascii="Times New Roman" w:hAnsi="Times New Roman" w:cs="Times New Roman"/>
        </w:rPr>
        <w:t xml:space="preserve">English </w:t>
      </w:r>
      <w:r w:rsidR="004058E5">
        <w:rPr>
          <w:rFonts w:ascii="Times New Roman" w:hAnsi="Times New Roman" w:cs="Times New Roman"/>
        </w:rPr>
        <w:t>(Fluent</w:t>
      </w:r>
      <w:r w:rsidR="00934596">
        <w:rPr>
          <w:rFonts w:ascii="Times New Roman" w:hAnsi="Times New Roman" w:cs="Times New Roman"/>
        </w:rPr>
        <w:t>)</w:t>
      </w:r>
      <w:r w:rsidR="00934596">
        <w:rPr>
          <w:rFonts w:ascii="Times New Roman" w:hAnsi="Times New Roman" w:cs="Times New Roman"/>
          <w:sz w:val="32"/>
          <w:szCs w:val="32"/>
        </w:rPr>
        <w:t xml:space="preserve">, </w:t>
      </w:r>
      <w:r w:rsidR="00F20B69" w:rsidRPr="004F6604">
        <w:rPr>
          <w:rFonts w:ascii="Times New Roman" w:hAnsi="Times New Roman" w:cs="Times New Roman"/>
        </w:rPr>
        <w:t xml:space="preserve">Arabic </w:t>
      </w:r>
      <w:r w:rsidR="004058E5">
        <w:rPr>
          <w:rFonts w:ascii="Times New Roman" w:hAnsi="Times New Roman" w:cs="Times New Roman"/>
        </w:rPr>
        <w:t>(</w:t>
      </w:r>
      <w:r w:rsidR="006026F9">
        <w:rPr>
          <w:rFonts w:ascii="Times New Roman" w:hAnsi="Times New Roman" w:cs="Times New Roman"/>
        </w:rPr>
        <w:t>Fluent</w:t>
      </w:r>
      <w:r w:rsidR="00934596">
        <w:rPr>
          <w:rFonts w:ascii="Times New Roman" w:hAnsi="Times New Roman" w:cs="Times New Roman"/>
        </w:rPr>
        <w:t>),</w:t>
      </w:r>
      <w:r w:rsidR="00934596">
        <w:rPr>
          <w:rFonts w:ascii="Times New Roman" w:hAnsi="Times New Roman" w:cs="Times New Roman"/>
          <w:sz w:val="32"/>
          <w:szCs w:val="32"/>
        </w:rPr>
        <w:t xml:space="preserve"> </w:t>
      </w:r>
      <w:r w:rsidR="00F20B69" w:rsidRPr="004F6604">
        <w:rPr>
          <w:rFonts w:ascii="Times New Roman" w:hAnsi="Times New Roman" w:cs="Times New Roman"/>
        </w:rPr>
        <w:t>French</w:t>
      </w:r>
      <w:r w:rsidR="004058E5">
        <w:rPr>
          <w:rFonts w:ascii="Times New Roman" w:hAnsi="Times New Roman" w:cs="Times New Roman"/>
        </w:rPr>
        <w:t xml:space="preserve"> (</w:t>
      </w:r>
      <w:r w:rsidR="006026F9">
        <w:rPr>
          <w:rFonts w:ascii="Times New Roman" w:hAnsi="Times New Roman" w:cs="Times New Roman"/>
        </w:rPr>
        <w:t>Fluent</w:t>
      </w:r>
      <w:r w:rsidR="004058E5">
        <w:rPr>
          <w:rFonts w:ascii="Times New Roman" w:hAnsi="Times New Roman" w:cs="Times New Roman"/>
        </w:rPr>
        <w:t xml:space="preserve">) </w:t>
      </w:r>
    </w:p>
    <w:p w14:paraId="151B72C8" w14:textId="546ED021" w:rsidR="007222DF" w:rsidRDefault="001648FD" w:rsidP="00BC51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uter Skills</w:t>
      </w:r>
      <w:r w:rsidR="00934596">
        <w:rPr>
          <w:rFonts w:ascii="Times New Roman" w:hAnsi="Times New Roman" w:cs="Times New Roman"/>
        </w:rPr>
        <w:t xml:space="preserve">: </w:t>
      </w:r>
      <w:r w:rsidR="00B14AAA">
        <w:rPr>
          <w:rFonts w:ascii="Times New Roman" w:hAnsi="Times New Roman" w:cs="Times New Roman"/>
        </w:rPr>
        <w:t>Microsoft Word</w:t>
      </w:r>
      <w:r>
        <w:rPr>
          <w:rFonts w:ascii="Times New Roman" w:hAnsi="Times New Roman" w:cs="Times New Roman"/>
        </w:rPr>
        <w:t xml:space="preserve">, </w:t>
      </w:r>
      <w:r w:rsidR="00B14AAA">
        <w:rPr>
          <w:rFonts w:ascii="Times New Roman" w:hAnsi="Times New Roman" w:cs="Times New Roman"/>
        </w:rPr>
        <w:t xml:space="preserve">Microsoft Excel, Microsoft </w:t>
      </w:r>
      <w:r w:rsidR="001A3AF4">
        <w:rPr>
          <w:rFonts w:ascii="Times New Roman" w:hAnsi="Times New Roman" w:cs="Times New Roman"/>
        </w:rPr>
        <w:t>PowerPoint</w:t>
      </w:r>
      <w:r w:rsidR="008D025A">
        <w:rPr>
          <w:rFonts w:ascii="Times New Roman" w:hAnsi="Times New Roman" w:cs="Times New Roman"/>
        </w:rPr>
        <w:t xml:space="preserve">. </w:t>
      </w:r>
      <w:r w:rsidR="00C90606">
        <w:rPr>
          <w:rFonts w:ascii="Times New Roman" w:hAnsi="Times New Roman" w:cs="Times New Roman"/>
        </w:rPr>
        <w:t>(Proficient)</w:t>
      </w:r>
    </w:p>
    <w:p w14:paraId="74689CAA" w14:textId="77777777" w:rsidR="00743FF0" w:rsidRPr="00E54224" w:rsidRDefault="00743FF0" w:rsidP="00BC51D2">
      <w:pPr>
        <w:rPr>
          <w:rFonts w:ascii="Times New Roman" w:hAnsi="Times New Roman" w:cs="Times New Roman"/>
          <w:sz w:val="22"/>
        </w:rPr>
      </w:pPr>
    </w:p>
    <w:sectPr w:rsidR="00743FF0" w:rsidRPr="00E54224" w:rsidSect="006F4B40">
      <w:pgSz w:w="12240" w:h="15840"/>
      <w:pgMar w:top="1440" w:right="27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87DE2C" w14:textId="77777777" w:rsidR="009F7019" w:rsidRDefault="009F7019" w:rsidP="00BD6EB4">
      <w:r>
        <w:separator/>
      </w:r>
    </w:p>
  </w:endnote>
  <w:endnote w:type="continuationSeparator" w:id="0">
    <w:p w14:paraId="5EC62698" w14:textId="77777777" w:rsidR="009F7019" w:rsidRDefault="009F7019" w:rsidP="00BD6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1C4908" w14:textId="77777777" w:rsidR="009F7019" w:rsidRDefault="009F7019" w:rsidP="00BD6EB4">
      <w:r>
        <w:separator/>
      </w:r>
    </w:p>
  </w:footnote>
  <w:footnote w:type="continuationSeparator" w:id="0">
    <w:p w14:paraId="122312AE" w14:textId="77777777" w:rsidR="009F7019" w:rsidRDefault="009F7019" w:rsidP="00BD6E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B740EE"/>
    <w:multiLevelType w:val="hybridMultilevel"/>
    <w:tmpl w:val="67DE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2B1547"/>
    <w:multiLevelType w:val="hybridMultilevel"/>
    <w:tmpl w:val="A546FE20"/>
    <w:lvl w:ilvl="0" w:tplc="C1AEB556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>
    <w:nsid w:val="2BE95458"/>
    <w:multiLevelType w:val="hybridMultilevel"/>
    <w:tmpl w:val="E8E2E5DA"/>
    <w:lvl w:ilvl="0" w:tplc="37ECAC34">
      <w:start w:val="1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B73085"/>
    <w:multiLevelType w:val="hybridMultilevel"/>
    <w:tmpl w:val="22AEDE50"/>
    <w:lvl w:ilvl="0" w:tplc="389E8822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0A3B6D"/>
    <w:multiLevelType w:val="hybridMultilevel"/>
    <w:tmpl w:val="3DCAEDCA"/>
    <w:lvl w:ilvl="0" w:tplc="57DAC092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1E3E01"/>
    <w:multiLevelType w:val="hybridMultilevel"/>
    <w:tmpl w:val="F0C41E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zYztjQysjQ1MDdR0lEKTi0uzszPAykwrgUAgyl7qiwAAAA="/>
  </w:docVars>
  <w:rsids>
    <w:rsidRoot w:val="00F20B69"/>
    <w:rsid w:val="00010A7D"/>
    <w:rsid w:val="000136F7"/>
    <w:rsid w:val="00017048"/>
    <w:rsid w:val="00083A7A"/>
    <w:rsid w:val="00130969"/>
    <w:rsid w:val="001648FD"/>
    <w:rsid w:val="00171267"/>
    <w:rsid w:val="001A3AF4"/>
    <w:rsid w:val="00200A5F"/>
    <w:rsid w:val="00226C9C"/>
    <w:rsid w:val="00240DCE"/>
    <w:rsid w:val="00262A21"/>
    <w:rsid w:val="002A1F1E"/>
    <w:rsid w:val="00332845"/>
    <w:rsid w:val="0036267C"/>
    <w:rsid w:val="003A64BB"/>
    <w:rsid w:val="003A7CFB"/>
    <w:rsid w:val="003D0E7E"/>
    <w:rsid w:val="003E06D2"/>
    <w:rsid w:val="003F32CA"/>
    <w:rsid w:val="004058E5"/>
    <w:rsid w:val="004132D8"/>
    <w:rsid w:val="00476F35"/>
    <w:rsid w:val="004A24FE"/>
    <w:rsid w:val="004A71BE"/>
    <w:rsid w:val="004B3A51"/>
    <w:rsid w:val="004F6604"/>
    <w:rsid w:val="005352CA"/>
    <w:rsid w:val="00554BE3"/>
    <w:rsid w:val="00572BF4"/>
    <w:rsid w:val="006026F9"/>
    <w:rsid w:val="0064520C"/>
    <w:rsid w:val="00662C6E"/>
    <w:rsid w:val="00672EC5"/>
    <w:rsid w:val="00694C39"/>
    <w:rsid w:val="006A7F4F"/>
    <w:rsid w:val="006F4B40"/>
    <w:rsid w:val="00702690"/>
    <w:rsid w:val="007222DF"/>
    <w:rsid w:val="00743FF0"/>
    <w:rsid w:val="00796846"/>
    <w:rsid w:val="00797C34"/>
    <w:rsid w:val="007B7AA9"/>
    <w:rsid w:val="007D4AF9"/>
    <w:rsid w:val="00830E85"/>
    <w:rsid w:val="00837A29"/>
    <w:rsid w:val="008A38BB"/>
    <w:rsid w:val="008B0A57"/>
    <w:rsid w:val="008D025A"/>
    <w:rsid w:val="008F0A94"/>
    <w:rsid w:val="009005B2"/>
    <w:rsid w:val="00934596"/>
    <w:rsid w:val="009559F3"/>
    <w:rsid w:val="00975E3C"/>
    <w:rsid w:val="00987D21"/>
    <w:rsid w:val="009B6C09"/>
    <w:rsid w:val="009F7019"/>
    <w:rsid w:val="00A30832"/>
    <w:rsid w:val="00A320C6"/>
    <w:rsid w:val="00A3570D"/>
    <w:rsid w:val="00B04881"/>
    <w:rsid w:val="00B14AAA"/>
    <w:rsid w:val="00B53C2F"/>
    <w:rsid w:val="00BC51D2"/>
    <w:rsid w:val="00BD6EB4"/>
    <w:rsid w:val="00BE7A6B"/>
    <w:rsid w:val="00BF5EB0"/>
    <w:rsid w:val="00C03AF3"/>
    <w:rsid w:val="00C133D6"/>
    <w:rsid w:val="00C46E9E"/>
    <w:rsid w:val="00C6010D"/>
    <w:rsid w:val="00C90606"/>
    <w:rsid w:val="00CC1814"/>
    <w:rsid w:val="00CF33B7"/>
    <w:rsid w:val="00D1269C"/>
    <w:rsid w:val="00D40B81"/>
    <w:rsid w:val="00D554EA"/>
    <w:rsid w:val="00D61DA6"/>
    <w:rsid w:val="00D82F49"/>
    <w:rsid w:val="00DB1037"/>
    <w:rsid w:val="00E12B3D"/>
    <w:rsid w:val="00E54224"/>
    <w:rsid w:val="00E763EC"/>
    <w:rsid w:val="00EA6A1C"/>
    <w:rsid w:val="00F20B69"/>
    <w:rsid w:val="00F67B08"/>
    <w:rsid w:val="00FA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292846"/>
  <w14:defaultImageDpi w14:val="330"/>
  <w15:docId w15:val="{216CC6E6-34C6-418B-B9CD-A593981A8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6EB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0B6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6EB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D6EB4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EB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EB4"/>
    <w:rPr>
      <w:rFonts w:ascii="Lucida Grande" w:hAnsi="Lucida Grande" w:cs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D6EB4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BD6EB4"/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D6EB4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D6EB4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D6EB4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D6EB4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D6EB4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D6EB4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D6EB4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D6E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6EB4"/>
  </w:style>
  <w:style w:type="paragraph" w:styleId="Footer">
    <w:name w:val="footer"/>
    <w:basedOn w:val="Normal"/>
    <w:link w:val="FooterChar"/>
    <w:uiPriority w:val="99"/>
    <w:unhideWhenUsed/>
    <w:rsid w:val="00BD6EB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6EB4"/>
  </w:style>
  <w:style w:type="paragraph" w:styleId="NoSpacing">
    <w:name w:val="No Spacing"/>
    <w:link w:val="NoSpacingChar"/>
    <w:qFormat/>
    <w:rsid w:val="00BD6EB4"/>
    <w:rPr>
      <w:rFonts w:ascii="PMingLiU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BD6EB4"/>
    <w:rPr>
      <w:rFonts w:ascii="PMingLiU" w:hAnsi="PMingLiU"/>
      <w:sz w:val="22"/>
      <w:szCs w:val="22"/>
    </w:rPr>
  </w:style>
  <w:style w:type="paragraph" w:styleId="ListParagraph">
    <w:name w:val="List Paragraph"/>
    <w:basedOn w:val="Normal"/>
    <w:uiPriority w:val="34"/>
    <w:qFormat/>
    <w:rsid w:val="00743F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eibrahim103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87B5AD0-E0E8-4598-B2D6-78BA5ABB6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ynnHamamji</Company>
  <LinksUpToDate>false</LinksUpToDate>
  <CharactersWithSpaces>2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account</cp:lastModifiedBy>
  <cp:revision>2</cp:revision>
  <dcterms:created xsi:type="dcterms:W3CDTF">2020-11-06T11:46:00Z</dcterms:created>
  <dcterms:modified xsi:type="dcterms:W3CDTF">2020-11-06T11:46:00Z</dcterms:modified>
</cp:coreProperties>
</file>